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F8D925" w14:textId="77777777" w:rsidR="001C2C80" w:rsidRPr="00487D41" w:rsidRDefault="001C2C80" w:rsidP="000B7BB6">
      <w:pPr>
        <w:pStyle w:val="Heading3"/>
        <w:spacing w:before="0" w:line="240" w:lineRule="auto"/>
        <w:rPr>
          <w:rFonts w:eastAsia="Arial"/>
          <w:color w:val="C00000"/>
          <w:sz w:val="22"/>
          <w:szCs w:val="22"/>
        </w:rPr>
      </w:pPr>
    </w:p>
    <w:p w14:paraId="59330454" w14:textId="2DAEA318" w:rsidR="000F1B46" w:rsidRPr="00882B08" w:rsidRDefault="00D27893" w:rsidP="000B7BB6">
      <w:pPr>
        <w:pStyle w:val="Heading3"/>
        <w:spacing w:before="0" w:line="240" w:lineRule="auto"/>
        <w:rPr>
          <w:rFonts w:ascii="Arial" w:hAnsi="Arial" w:cs="Arial"/>
          <w:color w:val="2F5067"/>
          <w:sz w:val="44"/>
          <w:szCs w:val="44"/>
        </w:rPr>
      </w:pPr>
      <w:r w:rsidRPr="00882B08">
        <w:rPr>
          <w:rFonts w:ascii="Arial" w:hAnsi="Arial" w:cs="Arial"/>
          <w:color w:val="2F5067"/>
          <w:sz w:val="44"/>
          <w:szCs w:val="44"/>
        </w:rPr>
        <w:t>[</w:t>
      </w:r>
      <w:r w:rsidR="000B4DDA" w:rsidRPr="00882B08">
        <w:rPr>
          <w:rFonts w:ascii="Arial" w:hAnsi="Arial" w:cs="Arial"/>
          <w:color w:val="2F5067"/>
          <w:sz w:val="44"/>
          <w:szCs w:val="44"/>
        </w:rPr>
        <w:t xml:space="preserve">Insert </w:t>
      </w:r>
      <w:r w:rsidRPr="00882B08">
        <w:rPr>
          <w:rFonts w:ascii="Arial" w:hAnsi="Arial" w:cs="Arial"/>
          <w:color w:val="2F5067"/>
          <w:sz w:val="44"/>
          <w:szCs w:val="44"/>
        </w:rPr>
        <w:t>Community Name]</w:t>
      </w:r>
      <w:r w:rsidRPr="00882B08">
        <w:rPr>
          <w:rFonts w:ascii="Arial" w:eastAsia="Arial" w:hAnsi="Arial" w:cs="Arial"/>
          <w:color w:val="2F5067"/>
          <w:sz w:val="44"/>
          <w:szCs w:val="44"/>
        </w:rPr>
        <w:t xml:space="preserve"> </w:t>
      </w:r>
      <w:r w:rsidR="00152E71" w:rsidRPr="00882B08">
        <w:rPr>
          <w:rFonts w:ascii="Arial" w:hAnsi="Arial" w:cs="Arial"/>
          <w:color w:val="2F5067"/>
          <w:sz w:val="44"/>
          <w:szCs w:val="44"/>
        </w:rPr>
        <w:t>Kickoff Meeting</w:t>
      </w:r>
      <w:r w:rsidR="00487D41" w:rsidRPr="00882B08">
        <w:rPr>
          <w:rFonts w:ascii="Arial" w:hAnsi="Arial" w:cs="Arial"/>
          <w:color w:val="2F5067"/>
          <w:sz w:val="44"/>
          <w:szCs w:val="44"/>
        </w:rPr>
        <w:t xml:space="preserve"> Sign-In Sheet</w:t>
      </w:r>
    </w:p>
    <w:p w14:paraId="1E6A3DC0" w14:textId="00682863" w:rsidR="00C20888" w:rsidRPr="00882B08" w:rsidRDefault="000F1B46" w:rsidP="0007717E">
      <w:pPr>
        <w:pStyle w:val="Heading3"/>
        <w:spacing w:before="0" w:line="240" w:lineRule="auto"/>
        <w:rPr>
          <w:rFonts w:ascii="Aptos" w:hAnsi="Aptos"/>
          <w:color w:val="2F5067"/>
        </w:rPr>
      </w:pPr>
      <w:r w:rsidRPr="00882B08">
        <w:rPr>
          <w:rFonts w:ascii="Aptos" w:hAnsi="Aptos"/>
          <w:color w:val="2F5067"/>
        </w:rPr>
        <w:t>Location:</w:t>
      </w:r>
      <w:r w:rsidRPr="00882B08">
        <w:rPr>
          <w:rFonts w:ascii="Aptos" w:hAnsi="Aptos"/>
          <w:color w:val="2F5067"/>
        </w:rPr>
        <w:tab/>
      </w:r>
      <w:r w:rsidRPr="00882B08">
        <w:rPr>
          <w:rFonts w:ascii="Aptos" w:hAnsi="Aptos"/>
          <w:color w:val="2F5067"/>
        </w:rPr>
        <w:tab/>
      </w:r>
      <w:r w:rsidRPr="00882B08">
        <w:rPr>
          <w:rFonts w:ascii="Aptos" w:hAnsi="Aptos"/>
          <w:color w:val="2F5067"/>
        </w:rPr>
        <w:tab/>
      </w:r>
      <w:r w:rsidRPr="00882B08">
        <w:rPr>
          <w:rFonts w:ascii="Aptos" w:hAnsi="Aptos"/>
          <w:color w:val="2F5067"/>
        </w:rPr>
        <w:tab/>
      </w:r>
      <w:r w:rsidRPr="00882B08">
        <w:rPr>
          <w:rFonts w:ascii="Aptos" w:hAnsi="Aptos"/>
          <w:color w:val="2F5067"/>
        </w:rPr>
        <w:tab/>
      </w:r>
      <w:r w:rsidRPr="00882B08">
        <w:rPr>
          <w:rFonts w:ascii="Aptos" w:hAnsi="Aptos"/>
          <w:color w:val="2F5067"/>
        </w:rPr>
        <w:tab/>
      </w:r>
      <w:r w:rsidRPr="00882B08">
        <w:rPr>
          <w:rFonts w:ascii="Aptos" w:hAnsi="Aptos"/>
          <w:color w:val="2F5067"/>
        </w:rPr>
        <w:tab/>
      </w:r>
      <w:r w:rsidRPr="00882B08">
        <w:rPr>
          <w:rFonts w:ascii="Aptos" w:hAnsi="Aptos"/>
          <w:color w:val="2F5067"/>
        </w:rPr>
        <w:tab/>
      </w:r>
      <w:r w:rsidRPr="00882B08">
        <w:rPr>
          <w:rFonts w:ascii="Aptos" w:hAnsi="Aptos"/>
          <w:color w:val="2F5067"/>
        </w:rPr>
        <w:tab/>
      </w:r>
      <w:r w:rsidRPr="00882B08">
        <w:rPr>
          <w:rFonts w:ascii="Aptos" w:hAnsi="Aptos"/>
          <w:color w:val="2F5067"/>
        </w:rPr>
        <w:tab/>
      </w:r>
      <w:r w:rsidRPr="00882B08">
        <w:rPr>
          <w:rFonts w:ascii="Aptos" w:hAnsi="Aptos"/>
          <w:color w:val="2F5067"/>
        </w:rPr>
        <w:tab/>
      </w:r>
      <w:r w:rsidR="00D45FED" w:rsidRPr="00882B08">
        <w:rPr>
          <w:rFonts w:ascii="Aptos" w:hAnsi="Aptos"/>
          <w:color w:val="2F5067"/>
        </w:rPr>
        <w:t xml:space="preserve">       </w:t>
      </w:r>
      <w:r w:rsidRPr="00882B08">
        <w:rPr>
          <w:rFonts w:ascii="Aptos" w:hAnsi="Aptos"/>
          <w:color w:val="2F5067"/>
        </w:rPr>
        <w:t>Date</w:t>
      </w:r>
      <w:r w:rsidR="008202C4" w:rsidRPr="00882B08">
        <w:rPr>
          <w:rFonts w:ascii="Aptos" w:hAnsi="Aptos"/>
          <w:color w:val="2F5067"/>
        </w:rPr>
        <w:t>/Time</w:t>
      </w:r>
      <w:r w:rsidRPr="00882B08">
        <w:rPr>
          <w:rFonts w:ascii="Aptos" w:hAnsi="Aptos"/>
          <w:color w:val="2F5067"/>
        </w:rPr>
        <w:t>:</w:t>
      </w:r>
    </w:p>
    <w:tbl>
      <w:tblPr>
        <w:tblStyle w:val="TableGrid"/>
        <w:tblpPr w:leftFromText="180" w:rightFromText="180" w:vertAnchor="text" w:tblpX="-5" w:tblpY="1"/>
        <w:tblOverlap w:val="never"/>
        <w:tblW w:w="13584" w:type="dxa"/>
        <w:tblLook w:val="04A0" w:firstRow="1" w:lastRow="0" w:firstColumn="1" w:lastColumn="0" w:noHBand="0" w:noVBand="1"/>
      </w:tblPr>
      <w:tblGrid>
        <w:gridCol w:w="461"/>
        <w:gridCol w:w="3775"/>
        <w:gridCol w:w="4768"/>
        <w:gridCol w:w="4580"/>
      </w:tblGrid>
      <w:tr w:rsidR="005F4282" w:rsidRPr="000B7BB6" w14:paraId="2CEAF7F6" w14:textId="77777777" w:rsidTr="00882B08">
        <w:trPr>
          <w:trHeight w:val="467"/>
          <w:tblHeader/>
        </w:trPr>
        <w:tc>
          <w:tcPr>
            <w:tcW w:w="452" w:type="dxa"/>
            <w:shd w:val="clear" w:color="auto" w:fill="2F5067"/>
            <w:vAlign w:val="center"/>
          </w:tcPr>
          <w:p w14:paraId="5D5A0B80" w14:textId="7D7FA337" w:rsidR="005F4282" w:rsidRPr="00FB7FD1" w:rsidRDefault="005F4282" w:rsidP="005C4BD8">
            <w:pPr>
              <w:jc w:val="center"/>
              <w:rPr>
                <w:rFonts w:ascii="Arial" w:hAnsi="Arial" w:cs="Arial"/>
                <w:b/>
                <w:bCs/>
                <w:color w:val="FFFFFF" w:themeColor="background2"/>
                <w:sz w:val="28"/>
                <w:szCs w:val="28"/>
              </w:rPr>
            </w:pPr>
            <w:r w:rsidRPr="00FB7FD1">
              <w:rPr>
                <w:rFonts w:ascii="Arial" w:hAnsi="Arial" w:cs="Arial"/>
                <w:b/>
                <w:bCs/>
                <w:color w:val="FFFFFF" w:themeColor="background2"/>
                <w:sz w:val="28"/>
                <w:szCs w:val="28"/>
              </w:rPr>
              <w:t>#</w:t>
            </w:r>
          </w:p>
        </w:tc>
        <w:tc>
          <w:tcPr>
            <w:tcW w:w="3778" w:type="dxa"/>
            <w:shd w:val="clear" w:color="auto" w:fill="2F5067"/>
            <w:vAlign w:val="center"/>
          </w:tcPr>
          <w:p w14:paraId="502B4BF4" w14:textId="0529D1C3" w:rsidR="005F4282" w:rsidRPr="00FB7FD1" w:rsidRDefault="005F4282" w:rsidP="005C4BD8">
            <w:pPr>
              <w:jc w:val="center"/>
              <w:rPr>
                <w:rFonts w:ascii="Arial" w:hAnsi="Arial" w:cs="Arial"/>
                <w:b/>
                <w:bCs/>
                <w:color w:val="FFFFFF" w:themeColor="background2"/>
                <w:sz w:val="28"/>
                <w:szCs w:val="28"/>
              </w:rPr>
            </w:pPr>
            <w:r w:rsidRPr="00FB7FD1">
              <w:rPr>
                <w:rFonts w:ascii="Arial" w:hAnsi="Arial" w:cs="Arial"/>
                <w:b/>
                <w:bCs/>
                <w:color w:val="FFFFFF" w:themeColor="background2"/>
                <w:sz w:val="28"/>
                <w:szCs w:val="28"/>
              </w:rPr>
              <w:t>NAME</w:t>
            </w:r>
          </w:p>
        </w:tc>
        <w:tc>
          <w:tcPr>
            <w:tcW w:w="4770" w:type="dxa"/>
            <w:shd w:val="clear" w:color="auto" w:fill="2F5067"/>
            <w:vAlign w:val="center"/>
          </w:tcPr>
          <w:p w14:paraId="280D9E2B" w14:textId="207816EA" w:rsidR="005F4282" w:rsidRPr="00FB7FD1" w:rsidRDefault="00DD7A01" w:rsidP="005C4BD8">
            <w:pPr>
              <w:jc w:val="center"/>
              <w:rPr>
                <w:rFonts w:ascii="Arial" w:hAnsi="Arial" w:cs="Arial"/>
                <w:b/>
                <w:bCs/>
                <w:color w:val="FFFFFF" w:themeColor="background2"/>
                <w:sz w:val="28"/>
                <w:szCs w:val="28"/>
              </w:rPr>
            </w:pPr>
            <w:r w:rsidRPr="00FB7FD1">
              <w:rPr>
                <w:rFonts w:ascii="Arial" w:hAnsi="Arial" w:cs="Arial"/>
                <w:b/>
                <w:bCs/>
                <w:color w:val="FFFFFF" w:themeColor="background2"/>
                <w:sz w:val="28"/>
                <w:szCs w:val="28"/>
              </w:rPr>
              <w:t>AGENCY</w:t>
            </w:r>
            <w:r w:rsidR="00B22F8D" w:rsidRPr="00FB7FD1">
              <w:rPr>
                <w:rFonts w:ascii="Arial" w:hAnsi="Arial" w:cs="Arial"/>
                <w:b/>
                <w:bCs/>
                <w:color w:val="FFFFFF" w:themeColor="background2"/>
                <w:sz w:val="28"/>
                <w:szCs w:val="28"/>
              </w:rPr>
              <w:t xml:space="preserve"> </w:t>
            </w:r>
            <w:r w:rsidR="005F4282" w:rsidRPr="00FB7FD1">
              <w:rPr>
                <w:rFonts w:ascii="Arial" w:hAnsi="Arial" w:cs="Arial"/>
                <w:b/>
                <w:bCs/>
                <w:color w:val="FFFFFF" w:themeColor="background2"/>
                <w:sz w:val="28"/>
                <w:szCs w:val="28"/>
              </w:rPr>
              <w:t>/</w:t>
            </w:r>
            <w:r w:rsidR="00B22F8D" w:rsidRPr="00FB7FD1">
              <w:rPr>
                <w:rFonts w:ascii="Arial" w:hAnsi="Arial" w:cs="Arial"/>
                <w:b/>
                <w:bCs/>
                <w:color w:val="FFFFFF" w:themeColor="background2"/>
                <w:sz w:val="28"/>
                <w:szCs w:val="28"/>
              </w:rPr>
              <w:t xml:space="preserve"> </w:t>
            </w:r>
            <w:r w:rsidR="005F4282" w:rsidRPr="00FB7FD1">
              <w:rPr>
                <w:rFonts w:ascii="Arial" w:hAnsi="Arial" w:cs="Arial"/>
                <w:b/>
                <w:bCs/>
                <w:color w:val="FFFFFF" w:themeColor="background2"/>
                <w:sz w:val="28"/>
                <w:szCs w:val="28"/>
              </w:rPr>
              <w:t>ORGANIZATION</w:t>
            </w:r>
          </w:p>
        </w:tc>
        <w:tc>
          <w:tcPr>
            <w:tcW w:w="4584" w:type="dxa"/>
            <w:shd w:val="clear" w:color="auto" w:fill="2F5067"/>
            <w:vAlign w:val="center"/>
          </w:tcPr>
          <w:p w14:paraId="2D7998E3" w14:textId="2E52D255" w:rsidR="005F4282" w:rsidRPr="00FB7FD1" w:rsidRDefault="005F4282" w:rsidP="005C4BD8">
            <w:pPr>
              <w:jc w:val="center"/>
              <w:rPr>
                <w:rFonts w:ascii="Arial" w:hAnsi="Arial" w:cs="Arial"/>
                <w:b/>
                <w:bCs/>
                <w:color w:val="FFFFFF" w:themeColor="background2"/>
                <w:sz w:val="28"/>
                <w:szCs w:val="28"/>
              </w:rPr>
            </w:pPr>
            <w:r w:rsidRPr="00FB7FD1">
              <w:rPr>
                <w:rFonts w:ascii="Arial" w:hAnsi="Arial" w:cs="Arial"/>
                <w:b/>
                <w:bCs/>
                <w:color w:val="FFFFFF" w:themeColor="background2"/>
                <w:sz w:val="28"/>
                <w:szCs w:val="28"/>
              </w:rPr>
              <w:t>EMAIL</w:t>
            </w:r>
          </w:p>
        </w:tc>
      </w:tr>
      <w:tr w:rsidR="005F4282" w:rsidRPr="00FB7FD1" w14:paraId="347C0EF6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7201E072" w14:textId="01508C4A" w:rsidR="005F4282" w:rsidRPr="00FB7FD1" w:rsidRDefault="005F4282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1</w:t>
            </w:r>
          </w:p>
        </w:tc>
        <w:tc>
          <w:tcPr>
            <w:tcW w:w="3778" w:type="dxa"/>
            <w:vAlign w:val="center"/>
          </w:tcPr>
          <w:p w14:paraId="5FEECC5A" w14:textId="77777777" w:rsidR="005F4282" w:rsidRPr="00FB7FD1" w:rsidRDefault="005F4282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33D2326E" w14:textId="77777777" w:rsidR="000F1B46" w:rsidRPr="00FB7FD1" w:rsidRDefault="000F1B46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4D0C7A90" w14:textId="0522ED49" w:rsidR="000F1B46" w:rsidRPr="00FB7FD1" w:rsidRDefault="000F1B46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72C6B79B" w14:textId="27F5C2B1" w:rsidR="005F4282" w:rsidRPr="00FB7FD1" w:rsidRDefault="005F4282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4C7EB895" w14:textId="1A3ACA7C" w:rsidR="005F4282" w:rsidRPr="00FB7FD1" w:rsidRDefault="005F4282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F4282" w:rsidRPr="00FB7FD1" w14:paraId="7F0EF85E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1656BD40" w14:textId="24265394" w:rsidR="005F4282" w:rsidRPr="00FB7FD1" w:rsidRDefault="005F4282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2</w:t>
            </w:r>
          </w:p>
        </w:tc>
        <w:tc>
          <w:tcPr>
            <w:tcW w:w="3778" w:type="dxa"/>
            <w:vAlign w:val="center"/>
          </w:tcPr>
          <w:p w14:paraId="75DFA760" w14:textId="77777777" w:rsidR="005F4282" w:rsidRPr="00FB7FD1" w:rsidRDefault="005F4282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46D3BB72" w14:textId="77777777" w:rsidR="000F1B46" w:rsidRPr="00FB7FD1" w:rsidRDefault="000F1B46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18A6F77A" w14:textId="5C76A3C7" w:rsidR="000F1B46" w:rsidRPr="00FB7FD1" w:rsidRDefault="000F1B46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5870B1C6" w14:textId="4E75F3FE" w:rsidR="005F4282" w:rsidRPr="00FB7FD1" w:rsidRDefault="005F4282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7660EA71" w14:textId="1E1E23ED" w:rsidR="005F4282" w:rsidRPr="00FB7FD1" w:rsidRDefault="005F4282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F4282" w:rsidRPr="00FB7FD1" w14:paraId="4F524746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7C5B3025" w14:textId="6D6115F3" w:rsidR="005F4282" w:rsidRPr="00FB7FD1" w:rsidRDefault="005F4282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3</w:t>
            </w:r>
          </w:p>
        </w:tc>
        <w:tc>
          <w:tcPr>
            <w:tcW w:w="3778" w:type="dxa"/>
            <w:vAlign w:val="center"/>
          </w:tcPr>
          <w:p w14:paraId="598F0BD8" w14:textId="77777777" w:rsidR="005F4282" w:rsidRPr="00FB7FD1" w:rsidRDefault="005F4282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531C39AC" w14:textId="77777777" w:rsidR="000F1B46" w:rsidRPr="00FB7FD1" w:rsidRDefault="000F1B46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51530156" w14:textId="05550DF9" w:rsidR="000F1B46" w:rsidRPr="00FB7FD1" w:rsidRDefault="000F1B46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786730DB" w14:textId="2B05B8E3" w:rsidR="005F4282" w:rsidRPr="00FB7FD1" w:rsidRDefault="005F4282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29CA41FD" w14:textId="1592B57C" w:rsidR="005F4282" w:rsidRPr="00FB7FD1" w:rsidRDefault="005F4282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F4282" w:rsidRPr="00FB7FD1" w14:paraId="265BAA91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22852365" w14:textId="40940C87" w:rsidR="005F4282" w:rsidRPr="00FB7FD1" w:rsidRDefault="005F4282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4</w:t>
            </w:r>
          </w:p>
        </w:tc>
        <w:tc>
          <w:tcPr>
            <w:tcW w:w="3778" w:type="dxa"/>
            <w:vAlign w:val="center"/>
          </w:tcPr>
          <w:p w14:paraId="51BA875A" w14:textId="77777777" w:rsidR="005F4282" w:rsidRPr="00FB7FD1" w:rsidRDefault="005F4282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7525A6FE" w14:textId="77777777" w:rsidR="000F1B46" w:rsidRPr="00FB7FD1" w:rsidRDefault="000F1B46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68ABA0CC" w14:textId="3849016E" w:rsidR="000F1B46" w:rsidRPr="00FB7FD1" w:rsidRDefault="000F1B46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1B449A6A" w14:textId="63C8B951" w:rsidR="005F4282" w:rsidRPr="00FB7FD1" w:rsidRDefault="005F4282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31E481FE" w14:textId="267A48E5" w:rsidR="005F4282" w:rsidRPr="00FB7FD1" w:rsidRDefault="005F4282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F4282" w:rsidRPr="00FB7FD1" w14:paraId="166450FF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3667DF88" w14:textId="6AEB8C81" w:rsidR="005F4282" w:rsidRPr="00FB7FD1" w:rsidRDefault="005F4282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5</w:t>
            </w:r>
          </w:p>
        </w:tc>
        <w:tc>
          <w:tcPr>
            <w:tcW w:w="3778" w:type="dxa"/>
            <w:vAlign w:val="center"/>
          </w:tcPr>
          <w:p w14:paraId="2FA81166" w14:textId="77777777" w:rsidR="005F4282" w:rsidRPr="00FB7FD1" w:rsidRDefault="005F4282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4D74D2B4" w14:textId="77777777" w:rsidR="000F1B46" w:rsidRPr="00FB7FD1" w:rsidRDefault="000F1B46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2E88D823" w14:textId="77777777" w:rsidR="000F1B46" w:rsidRPr="00FB7FD1" w:rsidRDefault="000F1B46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52D87774" w14:textId="77777777" w:rsidR="005F4282" w:rsidRPr="00FB7FD1" w:rsidRDefault="005F4282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556B7495" w14:textId="77777777" w:rsidR="005F4282" w:rsidRPr="00FB7FD1" w:rsidRDefault="005F4282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F4282" w:rsidRPr="00FB7FD1" w14:paraId="002312F2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5402C775" w14:textId="697A0FDF" w:rsidR="005F4282" w:rsidRPr="00FB7FD1" w:rsidRDefault="005F4282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6</w:t>
            </w:r>
          </w:p>
        </w:tc>
        <w:tc>
          <w:tcPr>
            <w:tcW w:w="3778" w:type="dxa"/>
            <w:vAlign w:val="center"/>
          </w:tcPr>
          <w:p w14:paraId="1F4ED5DC" w14:textId="77777777" w:rsidR="005F4282" w:rsidRPr="00FB7FD1" w:rsidRDefault="005F4282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75D3CFDF" w14:textId="77777777" w:rsidR="000F1B46" w:rsidRPr="00FB7FD1" w:rsidRDefault="000F1B46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72CBE605" w14:textId="77777777" w:rsidR="000F1B46" w:rsidRPr="00FB7FD1" w:rsidRDefault="000F1B46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13443898" w14:textId="77777777" w:rsidR="005F4282" w:rsidRPr="00FB7FD1" w:rsidRDefault="005F4282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3B3BCC8D" w14:textId="77777777" w:rsidR="005F4282" w:rsidRPr="00FB7FD1" w:rsidRDefault="005F4282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F4282" w:rsidRPr="00FB7FD1" w14:paraId="2C50C99A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7514273E" w14:textId="0ABFC424" w:rsidR="005F4282" w:rsidRPr="00FB7FD1" w:rsidRDefault="005F4282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7</w:t>
            </w:r>
          </w:p>
        </w:tc>
        <w:tc>
          <w:tcPr>
            <w:tcW w:w="3778" w:type="dxa"/>
            <w:vAlign w:val="center"/>
          </w:tcPr>
          <w:p w14:paraId="2EE6C457" w14:textId="77777777" w:rsidR="005F4282" w:rsidRPr="00FB7FD1" w:rsidRDefault="005F4282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37C5317A" w14:textId="77777777" w:rsidR="000F1B46" w:rsidRPr="00FB7FD1" w:rsidRDefault="000F1B46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24DE94B8" w14:textId="77777777" w:rsidR="000F1B46" w:rsidRPr="00FB7FD1" w:rsidRDefault="000F1B46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09FC26DF" w14:textId="77777777" w:rsidR="005F4282" w:rsidRPr="00FB7FD1" w:rsidRDefault="005F4282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296BEC30" w14:textId="77777777" w:rsidR="005F4282" w:rsidRPr="00FB7FD1" w:rsidRDefault="005F4282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F4282" w:rsidRPr="00FB7FD1" w14:paraId="71B00E72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250672F8" w14:textId="79D462A8" w:rsidR="005F4282" w:rsidRPr="00FB7FD1" w:rsidRDefault="005F4282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8</w:t>
            </w:r>
          </w:p>
        </w:tc>
        <w:tc>
          <w:tcPr>
            <w:tcW w:w="3778" w:type="dxa"/>
            <w:vAlign w:val="center"/>
          </w:tcPr>
          <w:p w14:paraId="011E78B4" w14:textId="77777777" w:rsidR="005F4282" w:rsidRPr="00FB7FD1" w:rsidRDefault="005F4282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48EAD3CF" w14:textId="77777777" w:rsidR="000F1B46" w:rsidRPr="00FB7FD1" w:rsidRDefault="000F1B46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73CC8D14" w14:textId="77777777" w:rsidR="005F4282" w:rsidRPr="00FB7FD1" w:rsidRDefault="005F4282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094D3327" w14:textId="77777777" w:rsidR="005F4282" w:rsidRPr="00FB7FD1" w:rsidRDefault="005F4282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F4282" w:rsidRPr="00FB7FD1" w14:paraId="2534038A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219E7052" w14:textId="63D9AF1B" w:rsidR="005F4282" w:rsidRPr="00FB7FD1" w:rsidRDefault="005F4282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9</w:t>
            </w:r>
          </w:p>
        </w:tc>
        <w:tc>
          <w:tcPr>
            <w:tcW w:w="3778" w:type="dxa"/>
            <w:vAlign w:val="center"/>
          </w:tcPr>
          <w:p w14:paraId="01312219" w14:textId="77777777" w:rsidR="005F4282" w:rsidRPr="00FB7FD1" w:rsidRDefault="005F4282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751FB6D6" w14:textId="77777777" w:rsidR="000F1B46" w:rsidRPr="00FB7FD1" w:rsidRDefault="000F1B46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19024208" w14:textId="77777777" w:rsidR="000F1B46" w:rsidRPr="00FB7FD1" w:rsidRDefault="000F1B46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06ABDDD7" w14:textId="77777777" w:rsidR="005F4282" w:rsidRPr="00FB7FD1" w:rsidRDefault="005F4282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0A6A25AD" w14:textId="77777777" w:rsidR="005F4282" w:rsidRPr="00FB7FD1" w:rsidRDefault="005F4282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50660" w:rsidRPr="00FB7FD1" w14:paraId="6AB0305F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2F937B98" w14:textId="7F010355" w:rsidR="00650660" w:rsidRPr="00FB7FD1" w:rsidRDefault="00994378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lastRenderedPageBreak/>
              <w:t>10</w:t>
            </w:r>
          </w:p>
        </w:tc>
        <w:tc>
          <w:tcPr>
            <w:tcW w:w="3778" w:type="dxa"/>
            <w:vAlign w:val="center"/>
          </w:tcPr>
          <w:p w14:paraId="47F9371B" w14:textId="77777777" w:rsidR="00650660" w:rsidRPr="00FB7FD1" w:rsidRDefault="00650660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3EC3EC30" w14:textId="77777777" w:rsidR="00650660" w:rsidRPr="00FB7FD1" w:rsidRDefault="00650660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7D48BE0F" w14:textId="77777777" w:rsidR="00650660" w:rsidRPr="00FB7FD1" w:rsidRDefault="00650660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94378" w:rsidRPr="00FB7FD1" w14:paraId="195980D4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7D3EA3B3" w14:textId="7C4669B4" w:rsidR="00994378" w:rsidRPr="00FB7FD1" w:rsidRDefault="00994378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11</w:t>
            </w:r>
          </w:p>
        </w:tc>
        <w:tc>
          <w:tcPr>
            <w:tcW w:w="3778" w:type="dxa"/>
            <w:vAlign w:val="center"/>
          </w:tcPr>
          <w:p w14:paraId="671B0462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12841545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7030C098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94378" w:rsidRPr="00FB7FD1" w14:paraId="48F144DC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49310CEE" w14:textId="34521A66" w:rsidR="00994378" w:rsidRPr="00FB7FD1" w:rsidRDefault="00994378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12</w:t>
            </w:r>
          </w:p>
        </w:tc>
        <w:tc>
          <w:tcPr>
            <w:tcW w:w="3778" w:type="dxa"/>
            <w:vAlign w:val="center"/>
          </w:tcPr>
          <w:p w14:paraId="5066562F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3CFF5DD8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527D86D2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34AA1ACE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7CD3159E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94378" w:rsidRPr="00FB7FD1" w14:paraId="40914786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6155E77E" w14:textId="4CCB8635" w:rsidR="00994378" w:rsidRPr="00FB7FD1" w:rsidRDefault="00994378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13</w:t>
            </w:r>
          </w:p>
        </w:tc>
        <w:tc>
          <w:tcPr>
            <w:tcW w:w="3778" w:type="dxa"/>
            <w:vAlign w:val="center"/>
          </w:tcPr>
          <w:p w14:paraId="7FBCF3CE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164A0ED4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379EAD95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5D75FAAE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121EBEFA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94378" w:rsidRPr="00FB7FD1" w14:paraId="0E1DA52A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0EBA805D" w14:textId="36E88036" w:rsidR="00994378" w:rsidRPr="00FB7FD1" w:rsidRDefault="00994378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14</w:t>
            </w:r>
          </w:p>
        </w:tc>
        <w:tc>
          <w:tcPr>
            <w:tcW w:w="3778" w:type="dxa"/>
            <w:vAlign w:val="center"/>
          </w:tcPr>
          <w:p w14:paraId="34FC4DA4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5736CFA8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23DB2F8D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2ABBFDCE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0904898D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94378" w:rsidRPr="00FB7FD1" w14:paraId="5022DDD1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5B6AB067" w14:textId="108B731C" w:rsidR="00994378" w:rsidRPr="00FB7FD1" w:rsidRDefault="00994378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15</w:t>
            </w:r>
          </w:p>
        </w:tc>
        <w:tc>
          <w:tcPr>
            <w:tcW w:w="3778" w:type="dxa"/>
            <w:vAlign w:val="center"/>
          </w:tcPr>
          <w:p w14:paraId="7E259889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2354DA28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26FE525C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05AA5F54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7417CD10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94378" w:rsidRPr="00FB7FD1" w14:paraId="1DADC7C4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42600493" w14:textId="50CBA454" w:rsidR="00994378" w:rsidRPr="00FB7FD1" w:rsidRDefault="00994378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16</w:t>
            </w:r>
          </w:p>
        </w:tc>
        <w:tc>
          <w:tcPr>
            <w:tcW w:w="3778" w:type="dxa"/>
            <w:vAlign w:val="center"/>
          </w:tcPr>
          <w:p w14:paraId="431F2C82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4A960B0D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789C5025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1FBB85FE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78102023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94378" w:rsidRPr="00FB7FD1" w14:paraId="682791FC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5F94D536" w14:textId="2F6C1C55" w:rsidR="00994378" w:rsidRPr="00FB7FD1" w:rsidRDefault="00994378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17</w:t>
            </w:r>
          </w:p>
        </w:tc>
        <w:tc>
          <w:tcPr>
            <w:tcW w:w="3778" w:type="dxa"/>
            <w:vAlign w:val="center"/>
          </w:tcPr>
          <w:p w14:paraId="2B341672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2DA849E9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6BC45347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65BBC2C0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6F2B389B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94378" w:rsidRPr="00FB7FD1" w14:paraId="664D0F50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36D4F7F0" w14:textId="6187BF58" w:rsidR="00994378" w:rsidRPr="00FB7FD1" w:rsidRDefault="00994378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18</w:t>
            </w:r>
          </w:p>
        </w:tc>
        <w:tc>
          <w:tcPr>
            <w:tcW w:w="3778" w:type="dxa"/>
            <w:vAlign w:val="center"/>
          </w:tcPr>
          <w:p w14:paraId="201F3127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030E6283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233885F6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4A77E4B1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748D2839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94378" w:rsidRPr="00FB7FD1" w14:paraId="198999DC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7F7ABC42" w14:textId="0F3D80E4" w:rsidR="00994378" w:rsidRPr="00FB7FD1" w:rsidRDefault="00994378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19</w:t>
            </w:r>
          </w:p>
        </w:tc>
        <w:tc>
          <w:tcPr>
            <w:tcW w:w="3778" w:type="dxa"/>
            <w:vAlign w:val="center"/>
          </w:tcPr>
          <w:p w14:paraId="22953760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517A1A0B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5445EC5D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94378" w:rsidRPr="00FB7FD1" w14:paraId="354D3C3D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4E68BADE" w14:textId="4F63C1EE" w:rsidR="00994378" w:rsidRPr="00FB7FD1" w:rsidRDefault="00994378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lastRenderedPageBreak/>
              <w:t>20</w:t>
            </w:r>
          </w:p>
        </w:tc>
        <w:tc>
          <w:tcPr>
            <w:tcW w:w="3778" w:type="dxa"/>
            <w:vAlign w:val="center"/>
          </w:tcPr>
          <w:p w14:paraId="64E2CC74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4F8C481A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22D5BE93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7CFCE4C4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0CE12B77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94378" w:rsidRPr="00FB7FD1" w14:paraId="2A3ACA79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3CB2A9D4" w14:textId="28C6BCA8" w:rsidR="00994378" w:rsidRPr="00FB7FD1" w:rsidRDefault="00994378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21</w:t>
            </w:r>
          </w:p>
        </w:tc>
        <w:tc>
          <w:tcPr>
            <w:tcW w:w="3778" w:type="dxa"/>
            <w:vAlign w:val="center"/>
          </w:tcPr>
          <w:p w14:paraId="2A8EB04C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1B744329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  <w:p w14:paraId="2D29F372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3D6D368E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21D2ACC5" w14:textId="77777777" w:rsidR="00994378" w:rsidRPr="00FB7FD1" w:rsidRDefault="00994378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7DCF" w:rsidRPr="00FB7FD1" w14:paraId="21DB0318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4423CBF1" w14:textId="53C01D96" w:rsidR="00EF7DCF" w:rsidRPr="00FB7FD1" w:rsidRDefault="00EF7DCF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22</w:t>
            </w:r>
          </w:p>
        </w:tc>
        <w:tc>
          <w:tcPr>
            <w:tcW w:w="3778" w:type="dxa"/>
            <w:vAlign w:val="center"/>
          </w:tcPr>
          <w:p w14:paraId="2C53C501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24B972C9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79753E11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7DCF" w:rsidRPr="00FB7FD1" w14:paraId="7A20DADA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0ABCBB44" w14:textId="73C5C816" w:rsidR="00EF7DCF" w:rsidRPr="00FB7FD1" w:rsidRDefault="00EF7DCF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23</w:t>
            </w:r>
          </w:p>
        </w:tc>
        <w:tc>
          <w:tcPr>
            <w:tcW w:w="3778" w:type="dxa"/>
            <w:vAlign w:val="center"/>
          </w:tcPr>
          <w:p w14:paraId="0568C71F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1FAB9235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1414B999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7DCF" w:rsidRPr="00FB7FD1" w14:paraId="5F7DA429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78507F4E" w14:textId="7BB8F0AC" w:rsidR="00EF7DCF" w:rsidRPr="00FB7FD1" w:rsidRDefault="00EF7DCF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24</w:t>
            </w:r>
          </w:p>
        </w:tc>
        <w:tc>
          <w:tcPr>
            <w:tcW w:w="3778" w:type="dxa"/>
            <w:vAlign w:val="center"/>
          </w:tcPr>
          <w:p w14:paraId="4330D855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43E81E9A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3AEADF19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7DCF" w:rsidRPr="00FB7FD1" w14:paraId="052CFA6B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557E6B2C" w14:textId="673C948A" w:rsidR="00EF7DCF" w:rsidRPr="00FB7FD1" w:rsidRDefault="00EF7DCF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25</w:t>
            </w:r>
          </w:p>
        </w:tc>
        <w:tc>
          <w:tcPr>
            <w:tcW w:w="3778" w:type="dxa"/>
            <w:vAlign w:val="center"/>
          </w:tcPr>
          <w:p w14:paraId="6DE2638E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21121FFF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4F623235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7DCF" w:rsidRPr="00FB7FD1" w14:paraId="45AD428A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6EA51614" w14:textId="2504B835" w:rsidR="00EF7DCF" w:rsidRPr="00FB7FD1" w:rsidRDefault="00EF7DCF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26</w:t>
            </w:r>
          </w:p>
        </w:tc>
        <w:tc>
          <w:tcPr>
            <w:tcW w:w="3778" w:type="dxa"/>
            <w:vAlign w:val="center"/>
          </w:tcPr>
          <w:p w14:paraId="4E4CFEBE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7AD59410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6E9E303B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7DCF" w:rsidRPr="00FB7FD1" w14:paraId="1E0E6064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7EA40CA2" w14:textId="59DCDD74" w:rsidR="00EF7DCF" w:rsidRPr="00FB7FD1" w:rsidRDefault="00EF7DCF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27</w:t>
            </w:r>
          </w:p>
        </w:tc>
        <w:tc>
          <w:tcPr>
            <w:tcW w:w="3778" w:type="dxa"/>
            <w:vAlign w:val="center"/>
          </w:tcPr>
          <w:p w14:paraId="7685AF90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01AD2C50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6B89BC6C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7DCF" w:rsidRPr="00FB7FD1" w14:paraId="4D827F61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0ADC1FFE" w14:textId="743A2F11" w:rsidR="00EF7DCF" w:rsidRPr="00FB7FD1" w:rsidRDefault="00EF7DCF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28</w:t>
            </w:r>
          </w:p>
        </w:tc>
        <w:tc>
          <w:tcPr>
            <w:tcW w:w="3778" w:type="dxa"/>
            <w:vAlign w:val="center"/>
          </w:tcPr>
          <w:p w14:paraId="39C40780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30608421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01B9BC89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7DCF" w:rsidRPr="00FB7FD1" w14:paraId="2C8ECDBA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28EFEB25" w14:textId="0358DBAE" w:rsidR="00EF7DCF" w:rsidRPr="00FB7FD1" w:rsidRDefault="00EF7DCF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29</w:t>
            </w:r>
          </w:p>
        </w:tc>
        <w:tc>
          <w:tcPr>
            <w:tcW w:w="3778" w:type="dxa"/>
            <w:vAlign w:val="center"/>
          </w:tcPr>
          <w:p w14:paraId="171CB73F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43AEA655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1E2FD86F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7DCF" w:rsidRPr="00FB7FD1" w14:paraId="79FF6C08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22A2C509" w14:textId="58CF15B6" w:rsidR="00EF7DCF" w:rsidRPr="00FB7FD1" w:rsidRDefault="00EF7DCF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lastRenderedPageBreak/>
              <w:t>30</w:t>
            </w:r>
          </w:p>
        </w:tc>
        <w:tc>
          <w:tcPr>
            <w:tcW w:w="3778" w:type="dxa"/>
            <w:vAlign w:val="center"/>
          </w:tcPr>
          <w:p w14:paraId="596DB0DA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60267914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3EFFE4F5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7DCF" w:rsidRPr="00FB7FD1" w14:paraId="7A99C955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6CA26823" w14:textId="38B8FA2D" w:rsidR="00EF7DCF" w:rsidRPr="00FB7FD1" w:rsidRDefault="00EF7DCF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31</w:t>
            </w:r>
          </w:p>
        </w:tc>
        <w:tc>
          <w:tcPr>
            <w:tcW w:w="3778" w:type="dxa"/>
            <w:vAlign w:val="center"/>
          </w:tcPr>
          <w:p w14:paraId="2D81F2B0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6D481A09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021BABC8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7DCF" w:rsidRPr="00FB7FD1" w14:paraId="6F1E5556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1E869E12" w14:textId="77433F9E" w:rsidR="00EF7DCF" w:rsidRPr="00FB7FD1" w:rsidRDefault="00EF7DCF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32</w:t>
            </w:r>
          </w:p>
        </w:tc>
        <w:tc>
          <w:tcPr>
            <w:tcW w:w="3778" w:type="dxa"/>
            <w:vAlign w:val="center"/>
          </w:tcPr>
          <w:p w14:paraId="2D6AE8B7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796E7597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1DA21C24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7DCF" w:rsidRPr="00FB7FD1" w14:paraId="54BB2281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6B9749CD" w14:textId="338294F9" w:rsidR="00EF7DCF" w:rsidRPr="00FB7FD1" w:rsidRDefault="00EF7DCF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33</w:t>
            </w:r>
          </w:p>
        </w:tc>
        <w:tc>
          <w:tcPr>
            <w:tcW w:w="3778" w:type="dxa"/>
            <w:vAlign w:val="center"/>
          </w:tcPr>
          <w:p w14:paraId="25F73BA7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18B84B04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712287A8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7DCF" w:rsidRPr="00FB7FD1" w14:paraId="23E28DC6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438C210E" w14:textId="302FEFA0" w:rsidR="00EF7DCF" w:rsidRPr="00FB7FD1" w:rsidRDefault="00EF7DCF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34</w:t>
            </w:r>
          </w:p>
        </w:tc>
        <w:tc>
          <w:tcPr>
            <w:tcW w:w="3778" w:type="dxa"/>
            <w:vAlign w:val="center"/>
          </w:tcPr>
          <w:p w14:paraId="71DCDC37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40F92AC8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31EB1DCA" w14:textId="77777777" w:rsidR="00EF7DCF" w:rsidRPr="00FB7FD1" w:rsidRDefault="00EF7DCF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C27FC" w:rsidRPr="00FB7FD1" w14:paraId="66EC9107" w14:textId="77777777" w:rsidTr="001C27FC">
        <w:trPr>
          <w:trHeight w:val="879"/>
        </w:trPr>
        <w:tc>
          <w:tcPr>
            <w:tcW w:w="452" w:type="dxa"/>
            <w:vAlign w:val="center"/>
          </w:tcPr>
          <w:p w14:paraId="03483578" w14:textId="29E530EC" w:rsidR="001C27FC" w:rsidRPr="00FB7FD1" w:rsidRDefault="001C27FC" w:rsidP="005C4BD8">
            <w:pPr>
              <w:jc w:val="center"/>
              <w:rPr>
                <w:rFonts w:ascii="Arial" w:hAnsi="Arial" w:cs="Arial"/>
              </w:rPr>
            </w:pPr>
            <w:r w:rsidRPr="00FB7FD1">
              <w:rPr>
                <w:rFonts w:ascii="Arial" w:hAnsi="Arial" w:cs="Arial"/>
              </w:rPr>
              <w:t>35</w:t>
            </w:r>
          </w:p>
        </w:tc>
        <w:tc>
          <w:tcPr>
            <w:tcW w:w="3778" w:type="dxa"/>
            <w:vAlign w:val="center"/>
          </w:tcPr>
          <w:p w14:paraId="0437F34C" w14:textId="77777777" w:rsidR="001C27FC" w:rsidRPr="00FB7FD1" w:rsidRDefault="001C27FC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0" w:type="dxa"/>
            <w:vAlign w:val="center"/>
          </w:tcPr>
          <w:p w14:paraId="717D4EA6" w14:textId="77777777" w:rsidR="001C27FC" w:rsidRPr="00FB7FD1" w:rsidRDefault="001C27FC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84" w:type="dxa"/>
            <w:vAlign w:val="center"/>
          </w:tcPr>
          <w:p w14:paraId="6F3F354C" w14:textId="77777777" w:rsidR="001C27FC" w:rsidRPr="00FB7FD1" w:rsidRDefault="001C27FC" w:rsidP="005C4BD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DA62537" w14:textId="6EF2D259" w:rsidR="00607C7F" w:rsidRPr="00FB7FD1" w:rsidRDefault="005C4BD8" w:rsidP="005C4BD8">
      <w:pPr>
        <w:rPr>
          <w:rFonts w:ascii="Arial" w:hAnsi="Arial" w:cs="Arial"/>
        </w:rPr>
      </w:pPr>
      <w:r w:rsidRPr="00FB7FD1">
        <w:rPr>
          <w:rFonts w:ascii="Arial" w:hAnsi="Arial" w:cs="Arial"/>
        </w:rPr>
        <w:br w:type="textWrapping" w:clear="all"/>
      </w:r>
    </w:p>
    <w:sectPr w:rsidR="00607C7F" w:rsidRPr="00FB7FD1" w:rsidSect="00EF7DCF">
      <w:headerReference w:type="default" r:id="rId9"/>
      <w:footerReference w:type="even" r:id="rId10"/>
      <w:footerReference w:type="default" r:id="rId11"/>
      <w:pgSz w:w="15840" w:h="12240" w:orient="landscape"/>
      <w:pgMar w:top="1279" w:right="1080" w:bottom="990" w:left="108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DEC477" w14:textId="77777777" w:rsidR="00C56D6E" w:rsidRDefault="00C56D6E" w:rsidP="00C20888">
      <w:pPr>
        <w:spacing w:after="0" w:line="240" w:lineRule="auto"/>
      </w:pPr>
      <w:r>
        <w:separator/>
      </w:r>
    </w:p>
  </w:endnote>
  <w:endnote w:type="continuationSeparator" w:id="0">
    <w:p w14:paraId="21CA4D3F" w14:textId="77777777" w:rsidR="00C56D6E" w:rsidRDefault="00C56D6E" w:rsidP="00C208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79255953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2F7437B" w14:textId="24A98D4E" w:rsidR="000F1B46" w:rsidRDefault="000F1B46" w:rsidP="00E71A5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7C2E651" w14:textId="77777777" w:rsidR="000F1B46" w:rsidRDefault="000F1B46" w:rsidP="000F1B4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rFonts w:ascii="Arial" w:hAnsi="Arial" w:cs="Arial"/>
        <w:b/>
        <w:bCs/>
      </w:rPr>
      <w:id w:val="-162298319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9E5D4C6" w14:textId="57396BBE" w:rsidR="000F1B46" w:rsidRPr="002A07FA" w:rsidRDefault="000F1B46" w:rsidP="00E71A5F">
        <w:pPr>
          <w:pStyle w:val="Footer"/>
          <w:framePr w:wrap="none" w:vAnchor="text" w:hAnchor="margin" w:xAlign="right" w:y="1"/>
          <w:rPr>
            <w:rStyle w:val="PageNumber"/>
            <w:rFonts w:ascii="Arial" w:hAnsi="Arial" w:cs="Arial"/>
            <w:b/>
            <w:bCs/>
          </w:rPr>
        </w:pPr>
        <w:r w:rsidRPr="002A07FA">
          <w:rPr>
            <w:rStyle w:val="PageNumber"/>
            <w:rFonts w:ascii="Arial" w:hAnsi="Arial" w:cs="Arial"/>
            <w:b/>
            <w:bCs/>
          </w:rPr>
          <w:fldChar w:fldCharType="begin"/>
        </w:r>
        <w:r w:rsidRPr="002A07FA">
          <w:rPr>
            <w:rStyle w:val="PageNumber"/>
            <w:rFonts w:ascii="Arial" w:hAnsi="Arial" w:cs="Arial"/>
            <w:b/>
            <w:bCs/>
          </w:rPr>
          <w:instrText xml:space="preserve"> PAGE </w:instrText>
        </w:r>
        <w:r w:rsidRPr="002A07FA">
          <w:rPr>
            <w:rStyle w:val="PageNumber"/>
            <w:rFonts w:ascii="Arial" w:hAnsi="Arial" w:cs="Arial"/>
            <w:b/>
            <w:bCs/>
          </w:rPr>
          <w:fldChar w:fldCharType="separate"/>
        </w:r>
        <w:r w:rsidRPr="002A07FA">
          <w:rPr>
            <w:rStyle w:val="PageNumber"/>
            <w:rFonts w:ascii="Arial" w:hAnsi="Arial" w:cs="Arial"/>
            <w:b/>
            <w:bCs/>
            <w:noProof/>
          </w:rPr>
          <w:t>1</w:t>
        </w:r>
        <w:r w:rsidRPr="002A07FA">
          <w:rPr>
            <w:rStyle w:val="PageNumber"/>
            <w:rFonts w:ascii="Arial" w:hAnsi="Arial" w:cs="Arial"/>
            <w:b/>
            <w:bCs/>
          </w:rPr>
          <w:fldChar w:fldCharType="end"/>
        </w:r>
      </w:p>
    </w:sdtContent>
  </w:sdt>
  <w:p w14:paraId="0D794DF9" w14:textId="75554EB3" w:rsidR="00C20888" w:rsidRPr="000B7BB6" w:rsidRDefault="00C20888" w:rsidP="002A07FA">
    <w:pPr>
      <w:pStyle w:val="Footer"/>
      <w:ind w:right="360"/>
      <w:rPr>
        <w:rFonts w:ascii="Aptos" w:hAnsi="Aptos" w:cs="Arial"/>
        <w:color w:val="0F4861" w:themeColor="text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A18FCE" w14:textId="77777777" w:rsidR="00C56D6E" w:rsidRDefault="00C56D6E" w:rsidP="00C20888">
      <w:pPr>
        <w:spacing w:after="0" w:line="240" w:lineRule="auto"/>
      </w:pPr>
      <w:r>
        <w:separator/>
      </w:r>
    </w:p>
  </w:footnote>
  <w:footnote w:type="continuationSeparator" w:id="0">
    <w:p w14:paraId="6120D961" w14:textId="77777777" w:rsidR="00C56D6E" w:rsidRDefault="00C56D6E" w:rsidP="00C208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3696EF" w14:textId="1F14B3D3" w:rsidR="000F1B46" w:rsidRDefault="00050E1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35672E2" wp14:editId="1FEDD630">
              <wp:simplePos x="0" y="0"/>
              <wp:positionH relativeFrom="column">
                <wp:posOffset>4824351</wp:posOffset>
              </wp:positionH>
              <wp:positionV relativeFrom="paragraph">
                <wp:posOffset>-167443</wp:posOffset>
              </wp:positionV>
              <wp:extent cx="4120737" cy="540327"/>
              <wp:effectExtent l="0" t="0" r="0" b="0"/>
              <wp:wrapNone/>
              <wp:docPr id="21391469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120737" cy="540327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1A6AE45" w14:textId="77777777" w:rsidR="0046434B" w:rsidRPr="003C2D57" w:rsidRDefault="0046434B" w:rsidP="005E6C89">
                          <w:pPr>
                            <w:spacing w:after="0" w:line="278" w:lineRule="auto"/>
                            <w:ind w:right="-14"/>
                            <w:jc w:val="right"/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3C2D57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Local Roadmap to Community Resilience</w:t>
                          </w:r>
                        </w:p>
                        <w:p w14:paraId="3E775BD9" w14:textId="38E9E97D" w:rsidR="00050E12" w:rsidRPr="003C2D57" w:rsidRDefault="00050E12" w:rsidP="00050E12">
                          <w:pPr>
                            <w:jc w:val="right"/>
                            <w:rPr>
                              <w:color w:val="FFFFFF" w:themeColor="background1"/>
                            </w:rPr>
                          </w:pPr>
                          <w:r w:rsidRPr="003C2D57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 xml:space="preserve">  </w:t>
                          </w:r>
                          <w:r w:rsidR="00B22F8D" w:rsidRPr="003C2D57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MEETING SIGN-IN SHEET</w:t>
                          </w:r>
                        </w:p>
                        <w:p w14:paraId="28CD20DF" w14:textId="77777777" w:rsidR="00050E12" w:rsidRPr="00EE1C4A" w:rsidRDefault="00050E12" w:rsidP="0046434B">
                          <w:pPr>
                            <w:spacing w:after="0"/>
                            <w:ind w:right="19"/>
                            <w:jc w:val="right"/>
                            <w:rPr>
                              <w:rFonts w:ascii="Arial" w:hAnsi="Arial" w:cs="Arial"/>
                              <w:color w:val="F9F2D4" w:themeColor="accent2" w:themeTint="33"/>
                              <w:sz w:val="24"/>
                              <w:szCs w:val="24"/>
                            </w:rPr>
                          </w:pPr>
                        </w:p>
                        <w:p w14:paraId="254AD211" w14:textId="244B802B" w:rsidR="000B7BB6" w:rsidRPr="000B7BB6" w:rsidRDefault="000B7BB6" w:rsidP="000B7BB6">
                          <w:pPr>
                            <w:spacing w:after="0"/>
                            <w:ind w:right="19"/>
                            <w:jc w:val="center"/>
                            <w:rPr>
                              <w:rFonts w:ascii="Aptos" w:hAnsi="Aptos"/>
                              <w:color w:val="F9F2D4" w:themeColor="accent2" w:themeTint="33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35672E2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79.85pt;margin-top:-13.2pt;width:324.45pt;height:42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" filled="f" stroked="f" strokeweight=".5pt">
              <v:textbox>
                <w:txbxContent>
                  <w:p w14:paraId="71A6AE45" w14:textId="77777777" w:rsidR="0046434B" w:rsidRPr="003C2D57" w:rsidRDefault="0046434B" w:rsidP="005E6C89">
                    <w:pPr>
                      <w:spacing w:after="0" w:line="278" w:lineRule="auto"/>
                      <w:ind w:right="-14"/>
                      <w:jc w:val="right"/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</w:pPr>
                    <w:r w:rsidRPr="003C2D57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>Local Roadmap to Community Resilience</w:t>
                    </w:r>
                  </w:p>
                  <w:p w14:paraId="3E775BD9" w14:textId="38E9E97D" w:rsidR="00050E12" w:rsidRPr="003C2D57" w:rsidRDefault="00050E12" w:rsidP="00050E12">
                    <w:pPr>
                      <w:jc w:val="right"/>
                      <w:rPr>
                        <w:color w:val="FFFFFF" w:themeColor="background1"/>
                      </w:rPr>
                    </w:pPr>
                    <w:r w:rsidRPr="003C2D57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 xml:space="preserve">  </w:t>
                    </w:r>
                    <w:r w:rsidR="00B22F8D" w:rsidRPr="003C2D57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>MEETING SIGN-IN SHEET</w:t>
                    </w:r>
                  </w:p>
                  <w:p w14:paraId="28CD20DF" w14:textId="77777777" w:rsidR="00050E12" w:rsidRPr="00EE1C4A" w:rsidRDefault="00050E12" w:rsidP="0046434B">
                    <w:pPr>
                      <w:spacing w:after="0"/>
                      <w:ind w:right="19"/>
                      <w:jc w:val="right"/>
                      <w:rPr>
                        <w:rFonts w:ascii="Arial" w:hAnsi="Arial" w:cs="Arial"/>
                        <w:color w:val="F9F2D4" w:themeColor="accent2" w:themeTint="33"/>
                        <w:sz w:val="24"/>
                        <w:szCs w:val="24"/>
                      </w:rPr>
                    </w:pPr>
                  </w:p>
                  <w:p w14:paraId="254AD211" w14:textId="244B802B" w:rsidR="000B7BB6" w:rsidRPr="000B7BB6" w:rsidRDefault="000B7BB6" w:rsidP="000B7BB6">
                    <w:pPr>
                      <w:spacing w:after="0"/>
                      <w:ind w:right="19"/>
                      <w:jc w:val="center"/>
                      <w:rPr>
                        <w:rFonts w:ascii="Aptos" w:hAnsi="Aptos"/>
                        <w:color w:val="F9F2D4" w:themeColor="accent2" w:themeTint="33"/>
                      </w:rPr>
                    </w:pPr>
                  </w:p>
                </w:txbxContent>
              </v:textbox>
            </v:shape>
          </w:pict>
        </mc:Fallback>
      </mc:AlternateContent>
    </w:r>
    <w:r w:rsidR="000073D6">
      <w:rPr>
        <w:noProof/>
      </w:rPr>
      <w:drawing>
        <wp:anchor distT="0" distB="0" distL="114300" distR="114300" simplePos="0" relativeHeight="251660288" behindDoc="1" locked="0" layoutInCell="1" allowOverlap="1" wp14:anchorId="3B7C33C8" wp14:editId="79E54CDF">
          <wp:simplePos x="0" y="0"/>
          <wp:positionH relativeFrom="column">
            <wp:posOffset>-667987</wp:posOffset>
          </wp:positionH>
          <wp:positionV relativeFrom="paragraph">
            <wp:posOffset>-268382</wp:posOffset>
          </wp:positionV>
          <wp:extent cx="10058400" cy="688768"/>
          <wp:effectExtent l="0" t="0" r="0" b="0"/>
          <wp:wrapNone/>
          <wp:docPr id="454957534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10961" cy="6923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0NTczNrc0NTQ3NDZU0lEKTi0uzszPAykwqgUAjQFv1ywAAAA="/>
  </w:docVars>
  <w:rsids>
    <w:rsidRoot w:val="005F2DEF"/>
    <w:rsid w:val="000073D6"/>
    <w:rsid w:val="000264A0"/>
    <w:rsid w:val="00031C22"/>
    <w:rsid w:val="00050E12"/>
    <w:rsid w:val="0007717E"/>
    <w:rsid w:val="000802D4"/>
    <w:rsid w:val="000B4DDA"/>
    <w:rsid w:val="000B7BB6"/>
    <w:rsid w:val="000F1B46"/>
    <w:rsid w:val="00152E71"/>
    <w:rsid w:val="00156D3C"/>
    <w:rsid w:val="00165AA2"/>
    <w:rsid w:val="001C27FC"/>
    <w:rsid w:val="001C2C80"/>
    <w:rsid w:val="002466E9"/>
    <w:rsid w:val="00260F34"/>
    <w:rsid w:val="002A07FA"/>
    <w:rsid w:val="002A5E9C"/>
    <w:rsid w:val="00317E41"/>
    <w:rsid w:val="003A24E6"/>
    <w:rsid w:val="003C2D57"/>
    <w:rsid w:val="003F2F57"/>
    <w:rsid w:val="0042776A"/>
    <w:rsid w:val="00433151"/>
    <w:rsid w:val="00463CB5"/>
    <w:rsid w:val="0046434B"/>
    <w:rsid w:val="00487D41"/>
    <w:rsid w:val="004A3494"/>
    <w:rsid w:val="00516DF1"/>
    <w:rsid w:val="00517376"/>
    <w:rsid w:val="00560BF3"/>
    <w:rsid w:val="005652FD"/>
    <w:rsid w:val="005B240E"/>
    <w:rsid w:val="005C246D"/>
    <w:rsid w:val="005C4BD8"/>
    <w:rsid w:val="005E6C89"/>
    <w:rsid w:val="005F2DEF"/>
    <w:rsid w:val="005F4282"/>
    <w:rsid w:val="00607C7F"/>
    <w:rsid w:val="006457BC"/>
    <w:rsid w:val="00650660"/>
    <w:rsid w:val="0070142E"/>
    <w:rsid w:val="00746007"/>
    <w:rsid w:val="00751159"/>
    <w:rsid w:val="007740CC"/>
    <w:rsid w:val="007D2E1F"/>
    <w:rsid w:val="008202C4"/>
    <w:rsid w:val="0082250B"/>
    <w:rsid w:val="0086103E"/>
    <w:rsid w:val="008631D6"/>
    <w:rsid w:val="00882B08"/>
    <w:rsid w:val="008C1A51"/>
    <w:rsid w:val="008D193A"/>
    <w:rsid w:val="008D3757"/>
    <w:rsid w:val="008F58DB"/>
    <w:rsid w:val="00921FBE"/>
    <w:rsid w:val="00941012"/>
    <w:rsid w:val="0098478F"/>
    <w:rsid w:val="00994378"/>
    <w:rsid w:val="009A504E"/>
    <w:rsid w:val="00A07D73"/>
    <w:rsid w:val="00A26478"/>
    <w:rsid w:val="00A33C61"/>
    <w:rsid w:val="00A77040"/>
    <w:rsid w:val="00A86D11"/>
    <w:rsid w:val="00AA4E05"/>
    <w:rsid w:val="00B22F8D"/>
    <w:rsid w:val="00BC130F"/>
    <w:rsid w:val="00C2062A"/>
    <w:rsid w:val="00C20888"/>
    <w:rsid w:val="00C41C24"/>
    <w:rsid w:val="00C424B3"/>
    <w:rsid w:val="00C43130"/>
    <w:rsid w:val="00C56D6E"/>
    <w:rsid w:val="00C5771A"/>
    <w:rsid w:val="00CB55EB"/>
    <w:rsid w:val="00D27893"/>
    <w:rsid w:val="00D45FED"/>
    <w:rsid w:val="00DB5006"/>
    <w:rsid w:val="00DD7A01"/>
    <w:rsid w:val="00E80F9F"/>
    <w:rsid w:val="00E94A5F"/>
    <w:rsid w:val="00EA1B2C"/>
    <w:rsid w:val="00EF3ED8"/>
    <w:rsid w:val="00EF7DCF"/>
    <w:rsid w:val="00F10C67"/>
    <w:rsid w:val="00F3753B"/>
    <w:rsid w:val="00F42D11"/>
    <w:rsid w:val="00F870EC"/>
    <w:rsid w:val="00FA330A"/>
    <w:rsid w:val="00FB7FD1"/>
    <w:rsid w:val="00FC4CD5"/>
    <w:rsid w:val="00FC6EC7"/>
    <w:rsid w:val="00FD6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B58704"/>
  <w15:chartTrackingRefBased/>
  <w15:docId w15:val="{9626A34E-9370-4536-AFA5-8482B536F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08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539DB9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7BB6"/>
    <w:pPr>
      <w:keepNext/>
      <w:keepLines/>
      <w:spacing w:before="160" w:after="80" w:line="278" w:lineRule="auto"/>
      <w:outlineLvl w:val="2"/>
    </w:pPr>
    <w:rPr>
      <w:rFonts w:eastAsiaTheme="majorEastAsia" w:cstheme="majorBidi"/>
      <w:b/>
      <w:bCs/>
      <w:color w:val="096682" w:themeColor="accent4"/>
      <w:kern w:val="2"/>
      <w:sz w:val="28"/>
      <w:szCs w:val="28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8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888"/>
  </w:style>
  <w:style w:type="paragraph" w:styleId="Footer">
    <w:name w:val="footer"/>
    <w:basedOn w:val="Normal"/>
    <w:link w:val="FooterChar"/>
    <w:uiPriority w:val="99"/>
    <w:unhideWhenUsed/>
    <w:rsid w:val="00C208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888"/>
  </w:style>
  <w:style w:type="character" w:customStyle="1" w:styleId="Heading1Char">
    <w:name w:val="Heading 1 Char"/>
    <w:basedOn w:val="DefaultParagraphFont"/>
    <w:link w:val="Heading1"/>
    <w:uiPriority w:val="9"/>
    <w:rsid w:val="00C20888"/>
    <w:rPr>
      <w:rFonts w:asciiTheme="majorHAnsi" w:eastAsiaTheme="majorEastAsia" w:hAnsiTheme="majorHAnsi" w:cstheme="majorBidi"/>
      <w:color w:val="539DB9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C208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0F1B46"/>
  </w:style>
  <w:style w:type="character" w:customStyle="1" w:styleId="Heading3Char">
    <w:name w:val="Heading 3 Char"/>
    <w:basedOn w:val="DefaultParagraphFont"/>
    <w:link w:val="Heading3"/>
    <w:uiPriority w:val="9"/>
    <w:rsid w:val="000B7BB6"/>
    <w:rPr>
      <w:rFonts w:eastAsiaTheme="majorEastAsia" w:cstheme="majorBidi"/>
      <w:b/>
      <w:bCs/>
      <w:color w:val="096682" w:themeColor="accent4"/>
      <w:kern w:val="2"/>
      <w:sz w:val="28"/>
      <w:szCs w:val="28"/>
      <w14:ligatures w14:val="standardContextual"/>
    </w:rPr>
  </w:style>
  <w:style w:type="paragraph" w:styleId="Revision">
    <w:name w:val="Revision"/>
    <w:hidden/>
    <w:uiPriority w:val="99"/>
    <w:semiHidden/>
    <w:rsid w:val="008202C4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424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24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24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24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24B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202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LCR">
      <a:dk1>
        <a:srgbClr val="2B2B2B"/>
      </a:dk1>
      <a:lt1>
        <a:srgbClr val="FFFFFF"/>
      </a:lt1>
      <a:dk2>
        <a:srgbClr val="0F4861"/>
      </a:dk2>
      <a:lt2>
        <a:srgbClr val="FFFFFF"/>
      </a:lt2>
      <a:accent1>
        <a:srgbClr val="93C2D3"/>
      </a:accent1>
      <a:accent2>
        <a:srgbClr val="E2BF2B"/>
      </a:accent2>
      <a:accent3>
        <a:srgbClr val="F7E5D1"/>
      </a:accent3>
      <a:accent4>
        <a:srgbClr val="096682"/>
      </a:accent4>
      <a:accent5>
        <a:srgbClr val="45A296"/>
      </a:accent5>
      <a:accent6>
        <a:srgbClr val="DF9500"/>
      </a:accent6>
      <a:hlink>
        <a:srgbClr val="165EDC"/>
      </a:hlink>
      <a:folHlink>
        <a:srgbClr val="70AD47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505882781327459A65355F77AD9B33" ma:contentTypeVersion="18" ma:contentTypeDescription="Create a new document." ma:contentTypeScope="" ma:versionID="fc8503cf7c133a0af1cdadf7501f7d82">
  <xsd:schema xmlns:xsd="http://www.w3.org/2001/XMLSchema" xmlns:xs="http://www.w3.org/2001/XMLSchema" xmlns:p="http://schemas.microsoft.com/office/2006/metadata/properties" xmlns:ns2="0d366527-6b6e-4a3a-afc5-86825f5f2e9f" xmlns:ns3="e41d01da-045b-48b7-97b2-6b81a2961d55" targetNamespace="http://schemas.microsoft.com/office/2006/metadata/properties" ma:root="true" ma:fieldsID="01823f73ef99c79d9c13b00fd8322847" ns2:_="" ns3:_="">
    <xsd:import namespace="0d366527-6b6e-4a3a-afc5-86825f5f2e9f"/>
    <xsd:import namespace="e41d01da-045b-48b7-97b2-6b81a2961d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366527-6b6e-4a3a-afc5-86825f5f2e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b278eec-cad9-4ec1-bf87-f68f02c44eb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1d01da-045b-48b7-97b2-6b81a2961d5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29d587a-765f-4ea4-8947-0f7794bc9196}" ma:internalName="TaxCatchAll" ma:showField="CatchAllData" ma:web="e41d01da-045b-48b7-97b2-6b81a2961d5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1d01da-045b-48b7-97b2-6b81a2961d55" xsi:nil="true"/>
    <lcf76f155ced4ddcb4097134ff3c332f xmlns="0d366527-6b6e-4a3a-afc5-86825f5f2e9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9260960-4BC5-4FA1-ADFD-EC85C562A2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366527-6b6e-4a3a-afc5-86825f5f2e9f"/>
    <ds:schemaRef ds:uri="e41d01da-045b-48b7-97b2-6b81a2961d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E8281D-0CC7-4F89-8FCE-634E64D41D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D1E0F5-9680-4FB8-B87C-06240C2940F5}">
  <ds:schemaRefs>
    <ds:schemaRef ds:uri="http://schemas.microsoft.com/office/2006/metadata/properties"/>
    <ds:schemaRef ds:uri="http://schemas.microsoft.com/office/infopath/2007/PartnerControls"/>
    <ds:schemaRef ds:uri="e41d01da-045b-48b7-97b2-6b81a2961d55"/>
    <ds:schemaRef ds:uri="0d366527-6b6e-4a3a-afc5-86825f5f2e9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</Words>
  <Characters>386</Characters>
  <Application>Microsoft Office Word</Application>
  <DocSecurity>0</DocSecurity>
  <Lines>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ine Cohn</dc:creator>
  <cp:keywords/>
  <dc:description/>
  <cp:lastModifiedBy>Riley, Charlene (DEM)</cp:lastModifiedBy>
  <cp:revision>2</cp:revision>
  <cp:lastPrinted>2024-02-16T19:28:00Z</cp:lastPrinted>
  <dcterms:created xsi:type="dcterms:W3CDTF">2026-03-23T15:28:00Z</dcterms:created>
  <dcterms:modified xsi:type="dcterms:W3CDTF">2026-03-23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8acac735cb2e3b7ebc3000828e7129057830b38e7e77c722b22c7866f8b202</vt:lpwstr>
  </property>
  <property fmtid="{D5CDD505-2E9C-101B-9397-08002B2CF9AE}" pid="3" name="ContentTypeId">
    <vt:lpwstr>0x01010001505882781327459A65355F77AD9B33</vt:lpwstr>
  </property>
  <property fmtid="{D5CDD505-2E9C-101B-9397-08002B2CF9AE}" pid="4" name="MediaServiceImageTags">
    <vt:lpwstr/>
  </property>
</Properties>
</file>